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Tunghaan </w:t>
      </w:r>
      <w:r w:rsidR="002240C7" w:rsidRPr="009A1A79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6E1D4175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6A102847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8E6148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440C265D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CBB0D65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1EFDA11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3193763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796E9080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77777777" w:rsidR="00BA41AC" w:rsidRPr="003037EC" w:rsidRDefault="00BA41AC" w:rsidP="00BA41AC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031054CC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2491CFCE" w14:textId="77777777" w:rsidR="00BA41AC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CC0A4FB" w14:textId="5278DF5D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E660B2">
        <w:rPr>
          <w:sz w:val="18"/>
        </w:rPr>
        <w:t>October</w:t>
      </w:r>
      <w:r w:rsidR="00E512FF">
        <w:rPr>
          <w:sz w:val="18"/>
        </w:rPr>
        <w:t xml:space="preserve"> 202</w:t>
      </w:r>
      <w:r w:rsidR="00E660B2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3BECE061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 xml:space="preserve">Team </w:t>
      </w:r>
      <w:r w:rsidR="00C819E9">
        <w:rPr>
          <w:rFonts w:ascii="Century Gothic" w:hAnsi="Century Gothic"/>
          <w:b/>
          <w:bCs/>
          <w:szCs w:val="20"/>
        </w:rPr>
        <w:t>lead</w:t>
      </w:r>
      <w:r w:rsidR="00DD3A2F">
        <w:rPr>
          <w:rFonts w:ascii="Century Gothic" w:hAnsi="Century Gothic"/>
          <w:b/>
          <w:bCs/>
          <w:szCs w:val="20"/>
        </w:rPr>
        <w:t xml:space="preserve">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FD34E9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2D1725" w:rsidRPr="00742EC7">
        <w:rPr>
          <w:rFonts w:ascii="Century Gothic" w:hAnsi="Century Gothic"/>
        </w:rPr>
        <w:t>Laravel, SASS, CSS, HTML, GIT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lastRenderedPageBreak/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E8DA5" w14:textId="77777777" w:rsidR="00B25564" w:rsidRDefault="00B25564" w:rsidP="000B6987">
      <w:pPr>
        <w:spacing w:after="0" w:line="240" w:lineRule="auto"/>
      </w:pPr>
      <w:r>
        <w:separator/>
      </w:r>
    </w:p>
  </w:endnote>
  <w:endnote w:type="continuationSeparator" w:id="0">
    <w:p w14:paraId="31873F9B" w14:textId="77777777" w:rsidR="00B25564" w:rsidRDefault="00B25564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DC42BB" w14:textId="77777777" w:rsidR="00B25564" w:rsidRDefault="00B25564" w:rsidP="000B6987">
      <w:pPr>
        <w:spacing w:after="0" w:line="240" w:lineRule="auto"/>
      </w:pPr>
      <w:r>
        <w:separator/>
      </w:r>
    </w:p>
  </w:footnote>
  <w:footnote w:type="continuationSeparator" w:id="0">
    <w:p w14:paraId="44126642" w14:textId="77777777" w:rsidR="00B25564" w:rsidRDefault="00B25564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446E"/>
    <w:rsid w:val="00222158"/>
    <w:rsid w:val="002240C7"/>
    <w:rsid w:val="00225A62"/>
    <w:rsid w:val="00255899"/>
    <w:rsid w:val="00260C9A"/>
    <w:rsid w:val="0027478B"/>
    <w:rsid w:val="002C145C"/>
    <w:rsid w:val="002D1725"/>
    <w:rsid w:val="002D4820"/>
    <w:rsid w:val="00300EAA"/>
    <w:rsid w:val="003037EC"/>
    <w:rsid w:val="0032061A"/>
    <w:rsid w:val="003357CA"/>
    <w:rsid w:val="003639EB"/>
    <w:rsid w:val="003741F7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66399"/>
    <w:rsid w:val="007940CD"/>
    <w:rsid w:val="007B7833"/>
    <w:rsid w:val="007F0AF8"/>
    <w:rsid w:val="00801951"/>
    <w:rsid w:val="008121F8"/>
    <w:rsid w:val="008301E6"/>
    <w:rsid w:val="00842D4D"/>
    <w:rsid w:val="008523BB"/>
    <w:rsid w:val="00855146"/>
    <w:rsid w:val="0086496C"/>
    <w:rsid w:val="00865509"/>
    <w:rsid w:val="008A6175"/>
    <w:rsid w:val="008C5EBC"/>
    <w:rsid w:val="008D3392"/>
    <w:rsid w:val="009274F2"/>
    <w:rsid w:val="00937263"/>
    <w:rsid w:val="00942BA3"/>
    <w:rsid w:val="00954519"/>
    <w:rsid w:val="00977D03"/>
    <w:rsid w:val="009A1A79"/>
    <w:rsid w:val="009E1E0E"/>
    <w:rsid w:val="009E5BCE"/>
    <w:rsid w:val="00A30823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25564"/>
    <w:rsid w:val="00B626D1"/>
    <w:rsid w:val="00B634CC"/>
    <w:rsid w:val="00B7418A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660B2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4</Pages>
  <Words>679</Words>
  <Characters>387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24</cp:revision>
  <cp:lastPrinted>2025-01-07T17:25:00Z</cp:lastPrinted>
  <dcterms:created xsi:type="dcterms:W3CDTF">2021-03-28T16:09:00Z</dcterms:created>
  <dcterms:modified xsi:type="dcterms:W3CDTF">2025-01-07T17:29:00Z</dcterms:modified>
</cp:coreProperties>
</file>